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0F43" w:rsidRDefault="00433AED">
      <w:r>
        <w:t xml:space="preserve">Novel </w:t>
      </w:r>
      <w:r w:rsidRPr="00433AED">
        <w:t xml:space="preserve">Reversible Data Hiding </w:t>
      </w:r>
      <w:r>
        <w:t xml:space="preserve">on Aerial Satellite Images </w:t>
      </w:r>
      <w:r w:rsidRPr="00433AED">
        <w:t>Using</w:t>
      </w:r>
      <w:r>
        <w:t xml:space="preserve"> Contrast Enhancement</w:t>
      </w:r>
    </w:p>
    <w:p w:rsidR="00433AED" w:rsidRDefault="00433AED">
      <w:proofErr w:type="spellStart"/>
      <w:r>
        <w:t>Ashwini</w:t>
      </w:r>
      <w:proofErr w:type="spellEnd"/>
      <w:r>
        <w:t xml:space="preserve"> </w:t>
      </w:r>
      <w:proofErr w:type="spellStart"/>
      <w:r>
        <w:t>Deshmane</w:t>
      </w:r>
      <w:proofErr w:type="spellEnd"/>
    </w:p>
    <w:p w:rsidR="0005065B" w:rsidRPr="0005065B" w:rsidRDefault="0005065B" w:rsidP="0005065B">
      <w:r w:rsidRPr="0005065B">
        <w:t>Abstract—</w:t>
      </w:r>
      <w:proofErr w:type="gramStart"/>
      <w:r w:rsidRPr="0005065B">
        <w:t>In</w:t>
      </w:r>
      <w:proofErr w:type="gramEnd"/>
      <w:r w:rsidRPr="0005065B">
        <w:t xml:space="preserve"> this </w:t>
      </w:r>
      <w:r w:rsidR="00EF7A16">
        <w:t>paper</w:t>
      </w:r>
      <w:r w:rsidR="00EF7A16" w:rsidRPr="0005065B">
        <w:t>,</w:t>
      </w:r>
      <w:r w:rsidR="00EF7A16">
        <w:t xml:space="preserve"> we propose</w:t>
      </w:r>
      <w:r w:rsidRPr="0005065B">
        <w:t xml:space="preserve"> a novel </w:t>
      </w:r>
      <w:r>
        <w:t>reversible data hiding (RDH) al</w:t>
      </w:r>
      <w:r w:rsidRPr="0005065B">
        <w:t xml:space="preserve">gorithm digital </w:t>
      </w:r>
      <w:r w:rsidR="00EF7A16">
        <w:t xml:space="preserve">aerial and Satellite </w:t>
      </w:r>
      <w:r w:rsidRPr="0005065B">
        <w:t xml:space="preserve">images. </w:t>
      </w:r>
      <w:r w:rsidR="00F3158F">
        <w:t>I</w:t>
      </w:r>
      <w:r w:rsidRPr="0005065B">
        <w:t>nstead of trying to keep</w:t>
      </w:r>
      <w:r w:rsidR="00F3158F">
        <w:t xml:space="preserve"> </w:t>
      </w:r>
      <w:r w:rsidRPr="0005065B">
        <w:t>the PSNR value high, the prop</w:t>
      </w:r>
      <w:r w:rsidR="00F3158F">
        <w:t>osed algorithm enhances the con</w:t>
      </w:r>
      <w:r w:rsidRPr="0005065B">
        <w:t xml:space="preserve">trast of a host </w:t>
      </w:r>
      <w:r w:rsidR="00F3158F">
        <w:t>i</w:t>
      </w:r>
      <w:r w:rsidRPr="0005065B">
        <w:t>mage to improve its visual quality. The highest two</w:t>
      </w:r>
      <w:r w:rsidR="00F3158F">
        <w:t xml:space="preserve"> </w:t>
      </w:r>
      <w:r w:rsidRPr="0005065B">
        <w:t xml:space="preserve">bins in the histogram are selected for data </w:t>
      </w:r>
      <w:r w:rsidR="00F3158F">
        <w:t>embedding so that his</w:t>
      </w:r>
      <w:r w:rsidRPr="0005065B">
        <w:t>togram equalization can be performed by repeating the process.</w:t>
      </w:r>
      <w:r w:rsidR="00F3158F">
        <w:t xml:space="preserve"> </w:t>
      </w:r>
      <w:r w:rsidRPr="0005065B">
        <w:t>The side information is embedded along with the message bits into</w:t>
      </w:r>
      <w:r w:rsidR="00F3158F">
        <w:t xml:space="preserve"> </w:t>
      </w:r>
      <w:r w:rsidRPr="0005065B">
        <w:t xml:space="preserve">the host image so that the original image is </w:t>
      </w:r>
      <w:r w:rsidR="00F3158F">
        <w:t>c</w:t>
      </w:r>
      <w:r w:rsidRPr="0005065B">
        <w:t>ompletely recoverable.</w:t>
      </w:r>
    </w:p>
    <w:p w:rsidR="0005065B" w:rsidRPr="0005065B" w:rsidRDefault="0005065B" w:rsidP="0005065B">
      <w:r w:rsidRPr="0005065B">
        <w:t>The proposed algorithm was implemented on two sets of images to</w:t>
      </w:r>
      <w:r w:rsidR="00F3158F">
        <w:t xml:space="preserve"> </w:t>
      </w:r>
      <w:r w:rsidRPr="0005065B">
        <w:t xml:space="preserve">demonstrate its efﬁciency. To our </w:t>
      </w:r>
      <w:r w:rsidR="00F3158F">
        <w:t>b</w:t>
      </w:r>
      <w:r w:rsidRPr="0005065B">
        <w:t>est</w:t>
      </w:r>
      <w:r w:rsidR="00F3158F">
        <w:t xml:space="preserve"> knowledge, it is the ﬁrst algo</w:t>
      </w:r>
      <w:r w:rsidRPr="0005065B">
        <w:t>rithm</w:t>
      </w:r>
      <w:r w:rsidR="00F3158F">
        <w:t xml:space="preserve"> </w:t>
      </w:r>
      <w:r w:rsidRPr="0005065B">
        <w:t>that achieves image contrast enhanceme</w:t>
      </w:r>
      <w:r w:rsidR="00F3158F">
        <w:t>nt by</w:t>
      </w:r>
      <w:r w:rsidR="008147CA">
        <w:t xml:space="preserve"> </w:t>
      </w:r>
      <w:r w:rsidR="00F3158F">
        <w:t>RDH. Further</w:t>
      </w:r>
      <w:r w:rsidRPr="0005065B">
        <w:t>more, the evaluation results show tha</w:t>
      </w:r>
      <w:r w:rsidR="00F3158F">
        <w:t>t the visual quality can be pre</w:t>
      </w:r>
      <w:r w:rsidRPr="0005065B">
        <w:t>served after a considerable amou</w:t>
      </w:r>
      <w:r w:rsidR="00F3158F">
        <w:t>nt of message bits have been em</w:t>
      </w:r>
      <w:r w:rsidRPr="0005065B">
        <w:t>bedded into the contrast.</w:t>
      </w:r>
    </w:p>
    <w:p w:rsidR="00433AED" w:rsidRDefault="0005065B" w:rsidP="0005065B">
      <w:r w:rsidRPr="0005065B">
        <w:t>Index Terms—Contrast enhancement, histogram modiﬁcation,</w:t>
      </w:r>
      <w:r w:rsidR="00F3158F">
        <w:t xml:space="preserve"> </w:t>
      </w:r>
      <w:r w:rsidRPr="0005065B">
        <w:t xml:space="preserve">location map, reversible data hiding, </w:t>
      </w:r>
      <w:r w:rsidR="00F3158F">
        <w:t>v</w:t>
      </w:r>
      <w:r w:rsidRPr="0005065B">
        <w:t>isual quality.</w:t>
      </w:r>
    </w:p>
    <w:p w:rsidR="00EF7A16" w:rsidRDefault="00EF7A16" w:rsidP="0005065B">
      <w:bookmarkStart w:id="0" w:name="_GoBack"/>
      <w:bookmarkEnd w:id="0"/>
    </w:p>
    <w:p w:rsidR="00F3158F" w:rsidRPr="0005065B" w:rsidRDefault="00F3158F" w:rsidP="0005065B"/>
    <w:sectPr w:rsidR="00F3158F" w:rsidRPr="000506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TS1NDA1NjA0MzNW0lEKTi0uzszPAykwrAUAziGYsiwAAAA="/>
  </w:docVars>
  <w:rsids>
    <w:rsidRoot w:val="00433AED"/>
    <w:rsid w:val="0005065B"/>
    <w:rsid w:val="002A2F3B"/>
    <w:rsid w:val="00433AED"/>
    <w:rsid w:val="008147CA"/>
    <w:rsid w:val="00A268F4"/>
    <w:rsid w:val="00B63493"/>
    <w:rsid w:val="00C97C38"/>
    <w:rsid w:val="00EF7A16"/>
    <w:rsid w:val="00F31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E99DA8-86AF-4AF1-8B97-58FAF40B7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aiibhav</dc:creator>
  <cp:keywords/>
  <dc:description/>
  <cp:lastModifiedBy>Vaaiibhav</cp:lastModifiedBy>
  <cp:revision>4</cp:revision>
  <dcterms:created xsi:type="dcterms:W3CDTF">2017-11-14T13:59:00Z</dcterms:created>
  <dcterms:modified xsi:type="dcterms:W3CDTF">2017-11-17T07:40:00Z</dcterms:modified>
</cp:coreProperties>
</file>